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675032B7" w14:textId="0C49F632" w:rsidR="00EA4686" w:rsidRPr="00573886" w:rsidRDefault="00EA4686" w:rsidP="006A27C0">
      <w:pPr>
        <w:ind w:left="2070"/>
        <w:contextualSpacing/>
        <w:rPr>
          <w:rFonts w:ascii="Trebuchet MS" w:hAnsi="Trebuchet MS"/>
        </w:rPr>
      </w:pPr>
      <w:r w:rsidRPr="00573886">
        <w:rPr>
          <w:rStyle w:val="Strong"/>
          <w:rFonts w:ascii="Trebuchet MS" w:hAnsi="Trebuchet MS"/>
          <w:b w:val="0"/>
        </w:rPr>
        <w:t>Ques:- 1</w:t>
      </w:r>
      <w:r w:rsidR="00BD0320" w:rsidRPr="00573886">
        <w:rPr>
          <w:rStyle w:val="Strong"/>
          <w:rFonts w:ascii="Trebuchet MS" w:hAnsi="Trebuchet MS"/>
          <w:b w:val="0"/>
        </w:rPr>
        <w:t xml:space="preserve"> </w:t>
      </w:r>
      <w:r w:rsidRPr="00573886">
        <w:rPr>
          <w:rFonts w:ascii="Trebuchet MS" w:hAnsi="Trebuchet MS"/>
        </w:rPr>
        <w:t>Write code that takes a number (which can be negative and decimal) and shows its absolute value and the result of rounding it to the nearest integer.</w:t>
      </w:r>
    </w:p>
    <w:p w14:paraId="0C7697A9" w14:textId="7DEC9BCA" w:rsidR="00573886" w:rsidRPr="00573886" w:rsidRDefault="00573886" w:rsidP="006A27C0">
      <w:pPr>
        <w:ind w:left="2070"/>
        <w:contextualSpacing/>
        <w:rPr>
          <w:rFonts w:ascii="Trebuchet MS" w:hAnsi="Trebuchet MS"/>
        </w:rPr>
      </w:pPr>
    </w:p>
    <w:p w14:paraId="5C91B2BF" w14:textId="595036FB" w:rsidR="00573886" w:rsidRPr="00573886" w:rsidRDefault="00A82228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  <w:r w:rsidRPr="00573886">
        <w:rPr>
          <w:rFonts w:ascii="Trebuchet MS" w:hAnsi="Trebuchet MS"/>
          <w:noProof/>
        </w:rPr>
        <w:drawing>
          <wp:anchor distT="0" distB="0" distL="114300" distR="114300" simplePos="0" relativeHeight="251649536" behindDoc="0" locked="0" layoutInCell="1" allowOverlap="1" wp14:anchorId="69C57AD0" wp14:editId="62028D74">
            <wp:simplePos x="0" y="0"/>
            <wp:positionH relativeFrom="margin">
              <wp:posOffset>4108450</wp:posOffset>
            </wp:positionH>
            <wp:positionV relativeFrom="margin">
              <wp:posOffset>724535</wp:posOffset>
            </wp:positionV>
            <wp:extent cx="2747854" cy="1009650"/>
            <wp:effectExtent l="38100" t="38100" r="33655" b="381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854" cy="1009650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573886" w:rsidRPr="00573886">
        <w:rPr>
          <w:rFonts w:ascii="Trebuchet MS" w:hAnsi="Trebuchet MS"/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1C361C2F" wp14:editId="5DEAF086">
                <wp:simplePos x="0" y="0"/>
                <wp:positionH relativeFrom="column">
                  <wp:posOffset>1628775</wp:posOffset>
                </wp:positionH>
                <wp:positionV relativeFrom="paragraph">
                  <wp:posOffset>252095</wp:posOffset>
                </wp:positionV>
                <wp:extent cx="1200150" cy="638175"/>
                <wp:effectExtent l="19050" t="19050" r="19050" b="2857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150" cy="638175"/>
                          <a:chOff x="0" y="0"/>
                          <a:chExt cx="1200150" cy="63817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1200150" cy="63817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76200" y="85725"/>
                            <a:ext cx="1076325" cy="4667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DD5A269" w14:textId="326FF5B9" w:rsidR="00573886" w:rsidRDefault="00573886">
                              <w:r>
                                <w:t xml:space="preserve">     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361C2F" id="Group 10" o:spid="_x0000_s1026" style="position:absolute;left:0;text-align:left;margin-left:128.25pt;margin-top:19.85pt;width:94.5pt;height:50.25pt;z-index:251653632" coordsize="12001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">
                <v:rect id="Rectangle 7" o:spid="_x0000_s1027" style="position:absolute;width:12001;height:6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" filled="f" strokecolor="#622423 [1605]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left:762;top:857;width:10763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<v:textbox>
                    <w:txbxContent>
                      <w:p w14:paraId="2DD5A269" w14:textId="326FF5B9" w:rsidR="00573886" w:rsidRDefault="00573886">
                        <w:r>
                          <w:t xml:space="preserve">     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73886" w:rsidRPr="00573886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503ED4E" wp14:editId="695F49B6">
                <wp:simplePos x="0" y="0"/>
                <wp:positionH relativeFrom="column">
                  <wp:posOffset>2828925</wp:posOffset>
                </wp:positionH>
                <wp:positionV relativeFrom="paragraph">
                  <wp:posOffset>509270</wp:posOffset>
                </wp:positionV>
                <wp:extent cx="1219200" cy="0"/>
                <wp:effectExtent l="0" t="95250" r="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0964EB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22.75pt;margin-top:40.1pt;width:96pt;height:0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" strokecolor="#622423 [1605]" strokeweight="3pt">
                <v:stroke endarrow="block"/>
              </v:shape>
            </w:pict>
          </mc:Fallback>
        </mc:AlternateContent>
      </w:r>
    </w:p>
    <w:p w14:paraId="6FF9BDB5" w14:textId="5AEFB912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399BCC2B" w14:textId="28F4654A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42DE8F4A" w14:textId="6F2BE7B1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02645B07" w14:textId="5F04DA68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583BB0D5" w14:textId="04FBBF30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48E245D1" w14:textId="2B9D314D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487930A9" w14:textId="6C4CAD7E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54A89C67" w14:textId="63850F55" w:rsidR="00573886" w:rsidRPr="00573886" w:rsidRDefault="00573886" w:rsidP="006A27C0">
      <w:pPr>
        <w:ind w:left="2070"/>
        <w:contextualSpacing/>
        <w:rPr>
          <w:rStyle w:val="Strong"/>
          <w:rFonts w:ascii="Trebuchet MS" w:hAnsi="Trebuchet MS"/>
          <w:b w:val="0"/>
        </w:rPr>
      </w:pPr>
    </w:p>
    <w:p w14:paraId="02AA09A6" w14:textId="33808D28" w:rsidR="00573886" w:rsidRPr="00573886" w:rsidRDefault="00573886" w:rsidP="006A27C0">
      <w:pPr>
        <w:ind w:left="2070"/>
        <w:contextualSpacing/>
        <w:rPr>
          <w:rFonts w:ascii="Trebuchet MS" w:hAnsi="Trebuchet MS"/>
        </w:rPr>
      </w:pPr>
      <w:r w:rsidRPr="00573886">
        <w:rPr>
          <w:rStyle w:val="Strong"/>
          <w:rFonts w:ascii="Trebuchet MS" w:hAnsi="Trebuchet MS"/>
          <w:b w:val="0"/>
        </w:rPr>
        <w:t xml:space="preserve">Ques:- 2 </w:t>
      </w:r>
      <w:r w:rsidRPr="00573886">
        <w:rPr>
          <w:rFonts w:ascii="Trebuchet MS" w:hAnsi="Trebuchet MS"/>
        </w:rPr>
        <w:t>Write a function that takes a number (must be non</w:t>
      </w:r>
      <w:r w:rsidRPr="00573886">
        <w:rPr>
          <w:rFonts w:ascii="Trebuchet MS" w:hAnsi="Trebuchet MS"/>
        </w:rPr>
        <w:noBreakHyphen/>
        <w:t>negative) and returns: its square root (</w:t>
      </w:r>
      <w:proofErr w:type="spellStart"/>
      <w:r w:rsidRPr="00573886">
        <w:rPr>
          <w:rFonts w:ascii="Trebuchet MS" w:hAnsi="Trebuchet MS"/>
        </w:rPr>
        <w:t>Math.sqrt</w:t>
      </w:r>
      <w:proofErr w:type="spellEnd"/>
      <w:r w:rsidRPr="00573886">
        <w:rPr>
          <w:rFonts w:ascii="Trebuchet MS" w:hAnsi="Trebuchet MS"/>
        </w:rPr>
        <w:t>) its cube root (</w:t>
      </w:r>
      <w:proofErr w:type="spellStart"/>
      <w:r w:rsidRPr="00573886">
        <w:rPr>
          <w:rFonts w:ascii="Trebuchet MS" w:hAnsi="Trebuchet MS"/>
        </w:rPr>
        <w:t>Math.cbrt</w:t>
      </w:r>
      <w:proofErr w:type="spellEnd"/>
      <w:r w:rsidRPr="00573886">
        <w:rPr>
          <w:rFonts w:ascii="Trebuchet MS" w:hAnsi="Trebuchet MS"/>
        </w:rPr>
        <w:t>)</w:t>
      </w:r>
      <w:r w:rsidRPr="00573886">
        <w:rPr>
          <w:rFonts w:ascii="Trebuchet MS" w:hAnsi="Trebuchet MS"/>
        </w:rPr>
        <w:t>.</w:t>
      </w:r>
    </w:p>
    <w:p w14:paraId="65B3F785" w14:textId="442B87CD" w:rsidR="00573886" w:rsidRPr="00573886" w:rsidRDefault="00573886" w:rsidP="006A27C0">
      <w:pPr>
        <w:ind w:left="2070"/>
        <w:contextualSpacing/>
        <w:rPr>
          <w:rFonts w:ascii="Trebuchet MS" w:hAnsi="Trebuchet MS"/>
        </w:rPr>
      </w:pPr>
    </w:p>
    <w:p w14:paraId="55059F2F" w14:textId="552DFA00" w:rsidR="00573886" w:rsidRPr="00573886" w:rsidRDefault="00573886" w:rsidP="006A27C0">
      <w:pPr>
        <w:ind w:left="2070"/>
        <w:contextualSpacing/>
        <w:rPr>
          <w:rFonts w:ascii="Trebuchet MS" w:hAnsi="Trebuchet MS"/>
        </w:rPr>
      </w:pPr>
      <w:r w:rsidRPr="00573886">
        <w:rPr>
          <w:rFonts w:ascii="Trebuchet MS" w:hAnsi="Trebuchet MS"/>
          <w:noProof/>
        </w:rPr>
        <w:drawing>
          <wp:anchor distT="0" distB="0" distL="114300" distR="114300" simplePos="0" relativeHeight="251665920" behindDoc="0" locked="0" layoutInCell="1" allowOverlap="1" wp14:anchorId="37C7F289" wp14:editId="0FFA039E">
            <wp:simplePos x="0" y="0"/>
            <wp:positionH relativeFrom="margin">
              <wp:posOffset>4155440</wp:posOffset>
            </wp:positionH>
            <wp:positionV relativeFrom="margin">
              <wp:posOffset>2698115</wp:posOffset>
            </wp:positionV>
            <wp:extent cx="2766695" cy="1244600"/>
            <wp:effectExtent l="38100" t="38100" r="33655" b="3175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695" cy="1244600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3886">
        <w:rPr>
          <w:rFonts w:ascii="Trebuchet MS" w:hAnsi="Trebuchet MS"/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770D92CF" wp14:editId="4A9E8DA1">
                <wp:simplePos x="0" y="0"/>
                <wp:positionH relativeFrom="column">
                  <wp:posOffset>1628775</wp:posOffset>
                </wp:positionH>
                <wp:positionV relativeFrom="paragraph">
                  <wp:posOffset>252095</wp:posOffset>
                </wp:positionV>
                <wp:extent cx="1200150" cy="638175"/>
                <wp:effectExtent l="19050" t="19050" r="19050" b="285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150" cy="638175"/>
                          <a:chOff x="0" y="0"/>
                          <a:chExt cx="1200150" cy="638175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0" y="0"/>
                            <a:ext cx="1200150" cy="63817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76200" y="85725"/>
                            <a:ext cx="1076325" cy="4667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D93A33C" w14:textId="77777777" w:rsidR="00573886" w:rsidRDefault="00573886">
                              <w:r>
                                <w:t xml:space="preserve">     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0D92CF" id="Group 11" o:spid="_x0000_s1029" style="position:absolute;left:0;text-align:left;margin-left:128.25pt;margin-top:19.85pt;width:94.5pt;height:50.25pt;z-index:251660800" coordsize="12001,6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">
                <v:rect id="Rectangle 12" o:spid="_x0000_s1030" style="position:absolute;width:12001;height:6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" filled="f" strokecolor="#622423 [1605]" strokeweight="3pt"/>
                <v:shape id="Text Box 13" o:spid="_x0000_s1031" type="#_x0000_t202" style="position:absolute;left:762;top:857;width:10763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1D93A33C" w14:textId="77777777" w:rsidR="00573886" w:rsidRDefault="00573886">
                        <w:r>
                          <w:t xml:space="preserve">     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D6817EF" w14:textId="3A0B0E3D" w:rsidR="00573886" w:rsidRPr="00573886" w:rsidRDefault="00573886" w:rsidP="00573886">
      <w:pPr>
        <w:contextualSpacing/>
        <w:rPr>
          <w:rFonts w:ascii="Trebuchet MS" w:hAnsi="Trebuchet MS"/>
        </w:rPr>
      </w:pPr>
    </w:p>
    <w:p w14:paraId="3B0E6D36" w14:textId="57E27F10" w:rsidR="00573886" w:rsidRPr="00573886" w:rsidRDefault="00573886" w:rsidP="00573886">
      <w:pPr>
        <w:contextualSpacing/>
        <w:rPr>
          <w:rStyle w:val="Strong"/>
          <w:rFonts w:ascii="Trebuchet MS" w:hAnsi="Trebuchet MS"/>
          <w:b w:val="0"/>
        </w:rPr>
      </w:pPr>
      <w:r w:rsidRPr="00573886">
        <w:rPr>
          <w:rFonts w:ascii="Trebuchet MS" w:hAnsi="Trebuchet MS"/>
          <w:bCs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7317828" wp14:editId="2429F595">
                <wp:simplePos x="0" y="0"/>
                <wp:positionH relativeFrom="column">
                  <wp:posOffset>2828925</wp:posOffset>
                </wp:positionH>
                <wp:positionV relativeFrom="paragraph">
                  <wp:posOffset>219710</wp:posOffset>
                </wp:positionV>
                <wp:extent cx="1276350" cy="0"/>
                <wp:effectExtent l="0" t="95250" r="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ED9DCD" id="Straight Arrow Connector 15" o:spid="_x0000_s1026" type="#_x0000_t32" style="position:absolute;margin-left:222.75pt;margin-top:17.3pt;width:100.5pt;height:0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" strokecolor="#622423 [1605]" strokeweight="3pt">
                <v:stroke endarrow="block"/>
              </v:shape>
            </w:pict>
          </mc:Fallback>
        </mc:AlternateContent>
      </w:r>
    </w:p>
    <w:sectPr w:rsidR="00573886" w:rsidRPr="00573886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B006E" w14:textId="77777777" w:rsidR="00EB6304" w:rsidRDefault="00EB6304">
      <w:r>
        <w:separator/>
      </w:r>
    </w:p>
  </w:endnote>
  <w:endnote w:type="continuationSeparator" w:id="0">
    <w:p w14:paraId="74C14935" w14:textId="77777777" w:rsidR="00EB6304" w:rsidRDefault="00EB6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ECB57" w14:textId="77777777"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9BC270" w14:textId="77777777" w:rsidR="004D1C3A" w:rsidRDefault="004D1C3A">
    <w:pPr>
      <w:pStyle w:val="Footer"/>
      <w:ind w:right="360"/>
    </w:pPr>
  </w:p>
  <w:p w14:paraId="197F2A04" w14:textId="77777777" w:rsidR="00F045A5" w:rsidRDefault="00F045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D1231" w14:textId="77777777"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E28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E28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4CDFA6BC" w14:textId="77777777" w:rsidR="004D1C3A" w:rsidRPr="00A308AB" w:rsidRDefault="00FC1E8F" w:rsidP="00A308AB">
    <w:pPr>
      <w:pStyle w:val="Footer"/>
    </w:pPr>
    <w:r>
      <w:rPr>
        <w:noProof/>
        <w:lang w:val="en-IN" w:eastAsia="zh-TW"/>
      </w:rPr>
      <w:drawing>
        <wp:anchor distT="0" distB="0" distL="114300" distR="114300" simplePos="0" relativeHeight="251653120" behindDoc="1" locked="0" layoutInCell="1" allowOverlap="1" wp14:anchorId="3DA1217B" wp14:editId="698E34A9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B0C5855" w14:textId="77777777" w:rsidR="00F045A5" w:rsidRDefault="00F045A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5B229" w14:textId="77777777" w:rsidR="00EB6304" w:rsidRDefault="00EB6304">
      <w:r>
        <w:separator/>
      </w:r>
    </w:p>
  </w:footnote>
  <w:footnote w:type="continuationSeparator" w:id="0">
    <w:p w14:paraId="1C9D8BB8" w14:textId="77777777" w:rsidR="00EB6304" w:rsidRDefault="00EB6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C800" w14:textId="77777777" w:rsidR="004D1C3A" w:rsidRDefault="00EB630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 w14:anchorId="7EB83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14:paraId="1C9C78ED" w14:textId="77777777" w:rsidR="004D1C3A" w:rsidRDefault="004D1C3A">
    <w:pPr>
      <w:pStyle w:val="Header"/>
    </w:pPr>
  </w:p>
  <w:p w14:paraId="39D7D62B" w14:textId="77777777" w:rsidR="00F045A5" w:rsidRDefault="00F045A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774AC" w14:textId="77777777"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28A4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F3B351" w14:textId="77777777" w:rsidR="004D1C3A" w:rsidRDefault="0037271D" w:rsidP="00724FC1">
    <w:pPr>
      <w:pStyle w:val="Header"/>
    </w:pP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1CB84F" wp14:editId="17D7B50C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A0F4A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CBMGAF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zh-TW"/>
      </w:rPr>
      <w:drawing>
        <wp:anchor distT="0" distB="0" distL="114300" distR="114300" simplePos="0" relativeHeight="251654144" behindDoc="0" locked="0" layoutInCell="1" allowOverlap="1" wp14:anchorId="49495B0F" wp14:editId="1E373627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72538A1" wp14:editId="79FA56BF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493FB4" w14:textId="77777777"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zh-TW"/>
                            </w:rPr>
                            <w:drawing>
                              <wp:inline distT="0" distB="0" distL="0" distR="0" wp14:anchorId="1ED2400F" wp14:editId="02F040CA">
                                <wp:extent cx="5524500" cy="342900"/>
                                <wp:effectExtent l="0" t="0" r="0" b="0"/>
                                <wp:docPr id="23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571D952F" w14:textId="77777777" w:rsidR="004D1C3A" w:rsidRDefault="00FC1E8F" w:rsidP="00107714">
                          <w:r>
                            <w:rPr>
                              <w:noProof/>
                              <w:lang w:val="en-IN" w:eastAsia="zh-TW"/>
                            </w:rPr>
                            <w:drawing>
                              <wp:inline distT="0" distB="0" distL="0" distR="0" wp14:anchorId="55F247D8" wp14:editId="4ABB07BB">
                                <wp:extent cx="5524500" cy="342900"/>
                                <wp:effectExtent l="0" t="0" r="0" b="0"/>
                                <wp:docPr id="24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2538A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" stroked="f">
              <v:textbox>
                <w:txbxContent>
                  <w:p w14:paraId="2A493FB4" w14:textId="77777777"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zh-TW"/>
                      </w:rPr>
                      <w:drawing>
                        <wp:inline distT="0" distB="0" distL="0" distR="0" wp14:anchorId="1ED2400F" wp14:editId="02F040CA">
                          <wp:extent cx="5524500" cy="342900"/>
                          <wp:effectExtent l="0" t="0" r="0" b="0"/>
                          <wp:docPr id="23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571D952F" w14:textId="77777777" w:rsidR="004D1C3A" w:rsidRDefault="00FC1E8F" w:rsidP="00107714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55F247D8" wp14:editId="4ABB07BB">
                          <wp:extent cx="5524500" cy="342900"/>
                          <wp:effectExtent l="0" t="0" r="0" b="0"/>
                          <wp:docPr id="24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B6304">
      <w:rPr>
        <w:noProof/>
      </w:rPr>
      <w:pict w14:anchorId="13DECA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50D9C73" wp14:editId="5637D31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AC66A" w14:textId="77777777" w:rsidR="004D1C3A" w:rsidRDefault="00FC1E8F">
                          <w:r>
                            <w:rPr>
                              <w:noProof/>
                              <w:lang w:val="en-IN" w:eastAsia="zh-TW"/>
                            </w:rPr>
                            <w:drawing>
                              <wp:inline distT="0" distB="0" distL="0" distR="0" wp14:anchorId="04246EBF" wp14:editId="04B958C0">
                                <wp:extent cx="1257300" cy="8943975"/>
                                <wp:effectExtent l="0" t="0" r="0" b="0"/>
                                <wp:docPr id="25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0D9C73" id="Text Box 4" o:spid="_x0000_s1033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" filled="f" stroked="f">
              <v:textbox>
                <w:txbxContent>
                  <w:p w14:paraId="516AC66A" w14:textId="77777777" w:rsidR="004D1C3A" w:rsidRDefault="00FC1E8F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04246EBF" wp14:editId="04B958C0">
                          <wp:extent cx="1257300" cy="8943975"/>
                          <wp:effectExtent l="0" t="0" r="0" b="0"/>
                          <wp:docPr id="25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932F32E" w14:textId="77777777" w:rsidR="00F045A5" w:rsidRDefault="00A930B4"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6A95DF0" wp14:editId="1A859875">
              <wp:simplePos x="0" y="0"/>
              <wp:positionH relativeFrom="column">
                <wp:posOffset>1278890</wp:posOffset>
              </wp:positionH>
              <wp:positionV relativeFrom="paragraph">
                <wp:posOffset>13017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B4D024" w14:textId="77777777" w:rsidR="006016DC" w:rsidRPr="00805FD5" w:rsidRDefault="00805FD5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Self-Mad</w:t>
                          </w:r>
                          <w:r w:rsidR="00201FA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e Assignment – </w:t>
                          </w:r>
                          <w:r w:rsidR="00A930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Java Script</w:t>
                          </w:r>
                        </w:p>
                        <w:p w14:paraId="74A1BBE2" w14:textId="77777777"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A95DF0" id="Text Box 3" o:spid="_x0000_s1034" type="#_x0000_t202" style="position:absolute;margin-left:100.7pt;margin-top:10.2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" filled="f" stroked="f">
              <v:textbox>
                <w:txbxContent>
                  <w:p w14:paraId="35B4D024" w14:textId="77777777" w:rsidR="006016DC" w:rsidRPr="00805FD5" w:rsidRDefault="00805FD5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Self-Mad</w:t>
                    </w:r>
                    <w:r w:rsidR="00201FAE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e Assignment – </w:t>
                    </w:r>
                    <w:r w:rsidR="00A930B4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Java Script</w:t>
                    </w:r>
                  </w:p>
                  <w:p w14:paraId="74A1BBE2" w14:textId="77777777"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37271D"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3672EF" wp14:editId="4DE3F7AA">
              <wp:simplePos x="0" y="0"/>
              <wp:positionH relativeFrom="column">
                <wp:posOffset>1169670</wp:posOffset>
              </wp:positionH>
              <wp:positionV relativeFrom="paragraph">
                <wp:posOffset>503555</wp:posOffset>
              </wp:positionV>
              <wp:extent cx="5750560" cy="77025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1B7228" w14:textId="5C94439F" w:rsidR="00CA1A5F" w:rsidRPr="00207FF9" w:rsidRDefault="00BE4663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 </w:t>
                          </w:r>
                          <w:r w:rsidR="00EA4686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Math Built in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Functions </w:t>
                          </w:r>
                          <w:r w:rsidR="00EA4686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in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JavaScript </w:t>
                          </w:r>
                        </w:p>
                        <w:p w14:paraId="50F74AC3" w14:textId="77777777" w:rsidR="00BE4663" w:rsidRDefault="00BE466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3672EF" id="Text Box 34" o:spid="_x0000_s1035" type="#_x0000_t202" style="position:absolute;margin-left:92.1pt;margin-top:39.65pt;width:452.8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" filled="f" stroked="f">
              <v:textbox>
                <w:txbxContent>
                  <w:p w14:paraId="6D1B7228" w14:textId="5C94439F" w:rsidR="00CA1A5F" w:rsidRPr="00207FF9" w:rsidRDefault="00BE4663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 </w:t>
                    </w:r>
                    <w:r w:rsidR="00EA4686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Math Built in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Functions </w:t>
                    </w:r>
                    <w:r w:rsidR="00EA4686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in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JavaScript </w:t>
                    </w:r>
                  </w:p>
                  <w:p w14:paraId="50F74AC3" w14:textId="77777777" w:rsidR="00BE4663" w:rsidRDefault="00BE466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49D3B" w14:textId="77777777" w:rsidR="004D1C3A" w:rsidRDefault="00EB6304">
    <w:pPr>
      <w:pStyle w:val="Header"/>
    </w:pPr>
    <w:r>
      <w:rPr>
        <w:noProof/>
      </w:rPr>
      <w:pict w14:anchorId="0F8734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2A79"/>
    <w:multiLevelType w:val="multilevel"/>
    <w:tmpl w:val="4FEE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84161"/>
    <w:multiLevelType w:val="multilevel"/>
    <w:tmpl w:val="C67E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A0A76"/>
    <w:multiLevelType w:val="hybridMultilevel"/>
    <w:tmpl w:val="F0AA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47487"/>
    <w:multiLevelType w:val="multilevel"/>
    <w:tmpl w:val="7814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526504"/>
    <w:multiLevelType w:val="hybridMultilevel"/>
    <w:tmpl w:val="4B2EB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B13F7"/>
    <w:multiLevelType w:val="hybridMultilevel"/>
    <w:tmpl w:val="24E8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4052E"/>
    <w:multiLevelType w:val="hybridMultilevel"/>
    <w:tmpl w:val="E81AB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A65F8"/>
    <w:multiLevelType w:val="multilevel"/>
    <w:tmpl w:val="39B4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C97071"/>
    <w:multiLevelType w:val="hybridMultilevel"/>
    <w:tmpl w:val="E97E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03AF8"/>
    <w:multiLevelType w:val="hybridMultilevel"/>
    <w:tmpl w:val="E7D8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B31BC"/>
    <w:multiLevelType w:val="hybridMultilevel"/>
    <w:tmpl w:val="8ADC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814F7"/>
    <w:multiLevelType w:val="hybridMultilevel"/>
    <w:tmpl w:val="FECE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E45769"/>
    <w:multiLevelType w:val="multilevel"/>
    <w:tmpl w:val="483C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C204DC"/>
    <w:multiLevelType w:val="hybridMultilevel"/>
    <w:tmpl w:val="1CB01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91909"/>
    <w:multiLevelType w:val="multilevel"/>
    <w:tmpl w:val="59B4E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725EF"/>
    <w:multiLevelType w:val="multilevel"/>
    <w:tmpl w:val="0AB8A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CB7062"/>
    <w:multiLevelType w:val="multilevel"/>
    <w:tmpl w:val="6C6E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043F84"/>
    <w:multiLevelType w:val="hybridMultilevel"/>
    <w:tmpl w:val="56D83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537C2"/>
    <w:multiLevelType w:val="multilevel"/>
    <w:tmpl w:val="85101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E13004"/>
    <w:multiLevelType w:val="hybridMultilevel"/>
    <w:tmpl w:val="AB66E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E43A7"/>
    <w:multiLevelType w:val="hybridMultilevel"/>
    <w:tmpl w:val="331A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82E64"/>
    <w:multiLevelType w:val="hybridMultilevel"/>
    <w:tmpl w:val="EFFEA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BF4C6A"/>
    <w:multiLevelType w:val="hybridMultilevel"/>
    <w:tmpl w:val="92AC7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5D4E2F"/>
    <w:multiLevelType w:val="hybridMultilevel"/>
    <w:tmpl w:val="5A1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760D7E"/>
    <w:multiLevelType w:val="hybridMultilevel"/>
    <w:tmpl w:val="B7A02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37943"/>
    <w:multiLevelType w:val="hybridMultilevel"/>
    <w:tmpl w:val="7990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56562"/>
    <w:multiLevelType w:val="hybridMultilevel"/>
    <w:tmpl w:val="5F047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4523F"/>
    <w:multiLevelType w:val="hybridMultilevel"/>
    <w:tmpl w:val="FCE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2712E"/>
    <w:multiLevelType w:val="hybridMultilevel"/>
    <w:tmpl w:val="8E8AD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22"/>
  </w:num>
  <w:num w:numId="4">
    <w:abstractNumId w:val="28"/>
  </w:num>
  <w:num w:numId="5">
    <w:abstractNumId w:val="27"/>
  </w:num>
  <w:num w:numId="6">
    <w:abstractNumId w:val="26"/>
  </w:num>
  <w:num w:numId="7">
    <w:abstractNumId w:val="5"/>
  </w:num>
  <w:num w:numId="8">
    <w:abstractNumId w:val="6"/>
  </w:num>
  <w:num w:numId="9">
    <w:abstractNumId w:val="13"/>
  </w:num>
  <w:num w:numId="10">
    <w:abstractNumId w:val="8"/>
  </w:num>
  <w:num w:numId="11">
    <w:abstractNumId w:val="18"/>
  </w:num>
  <w:num w:numId="12">
    <w:abstractNumId w:val="3"/>
  </w:num>
  <w:num w:numId="13">
    <w:abstractNumId w:val="12"/>
  </w:num>
  <w:num w:numId="14">
    <w:abstractNumId w:val="0"/>
  </w:num>
  <w:num w:numId="15">
    <w:abstractNumId w:val="16"/>
  </w:num>
  <w:num w:numId="16">
    <w:abstractNumId w:val="14"/>
  </w:num>
  <w:num w:numId="17">
    <w:abstractNumId w:val="7"/>
  </w:num>
  <w:num w:numId="18">
    <w:abstractNumId w:val="15"/>
  </w:num>
  <w:num w:numId="19">
    <w:abstractNumId w:val="1"/>
  </w:num>
  <w:num w:numId="20">
    <w:abstractNumId w:val="23"/>
  </w:num>
  <w:num w:numId="21">
    <w:abstractNumId w:val="20"/>
  </w:num>
  <w:num w:numId="22">
    <w:abstractNumId w:val="19"/>
  </w:num>
  <w:num w:numId="23">
    <w:abstractNumId w:val="2"/>
  </w:num>
  <w:num w:numId="24">
    <w:abstractNumId w:val="10"/>
  </w:num>
  <w:num w:numId="25">
    <w:abstractNumId w:val="11"/>
  </w:num>
  <w:num w:numId="26">
    <w:abstractNumId w:val="9"/>
  </w:num>
  <w:num w:numId="27">
    <w:abstractNumId w:val="4"/>
  </w:num>
  <w:num w:numId="28">
    <w:abstractNumId w:val="21"/>
  </w:num>
  <w:num w:numId="29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81D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1FAE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0B70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87FD3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73886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E69AD"/>
    <w:rsid w:val="005E72AF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27C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3E10"/>
    <w:rsid w:val="007745A1"/>
    <w:rsid w:val="00780478"/>
    <w:rsid w:val="00781549"/>
    <w:rsid w:val="007841E6"/>
    <w:rsid w:val="007929E5"/>
    <w:rsid w:val="007A4143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662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28A4"/>
    <w:rsid w:val="009E67D4"/>
    <w:rsid w:val="009F3E17"/>
    <w:rsid w:val="00A037B1"/>
    <w:rsid w:val="00A05061"/>
    <w:rsid w:val="00A115A7"/>
    <w:rsid w:val="00A11EB7"/>
    <w:rsid w:val="00A120CC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2228"/>
    <w:rsid w:val="00A83F40"/>
    <w:rsid w:val="00A841D1"/>
    <w:rsid w:val="00A87048"/>
    <w:rsid w:val="00A87BE3"/>
    <w:rsid w:val="00A900DA"/>
    <w:rsid w:val="00A91206"/>
    <w:rsid w:val="00A92F97"/>
    <w:rsid w:val="00A930B4"/>
    <w:rsid w:val="00A9656C"/>
    <w:rsid w:val="00A97772"/>
    <w:rsid w:val="00AA2898"/>
    <w:rsid w:val="00AA4A4A"/>
    <w:rsid w:val="00AB0344"/>
    <w:rsid w:val="00AB3E04"/>
    <w:rsid w:val="00AD125E"/>
    <w:rsid w:val="00AE38A1"/>
    <w:rsid w:val="00AE5FBA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4A1"/>
    <w:rsid w:val="00B9690F"/>
    <w:rsid w:val="00BA1247"/>
    <w:rsid w:val="00BA4B37"/>
    <w:rsid w:val="00BA5B52"/>
    <w:rsid w:val="00BC38B8"/>
    <w:rsid w:val="00BC47A5"/>
    <w:rsid w:val="00BC563C"/>
    <w:rsid w:val="00BD0320"/>
    <w:rsid w:val="00BD393C"/>
    <w:rsid w:val="00BD4B1C"/>
    <w:rsid w:val="00BE4663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760C9"/>
    <w:rsid w:val="00C8529B"/>
    <w:rsid w:val="00C929F7"/>
    <w:rsid w:val="00C9346B"/>
    <w:rsid w:val="00C96615"/>
    <w:rsid w:val="00C96870"/>
    <w:rsid w:val="00CA1768"/>
    <w:rsid w:val="00CA1A5F"/>
    <w:rsid w:val="00CA2B0D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58EC"/>
    <w:rsid w:val="00D65C2A"/>
    <w:rsid w:val="00D671E2"/>
    <w:rsid w:val="00D67B3E"/>
    <w:rsid w:val="00D75F9C"/>
    <w:rsid w:val="00D77444"/>
    <w:rsid w:val="00D859D8"/>
    <w:rsid w:val="00D864D7"/>
    <w:rsid w:val="00D91BEA"/>
    <w:rsid w:val="00DA0588"/>
    <w:rsid w:val="00DA0AC9"/>
    <w:rsid w:val="00DA4D4D"/>
    <w:rsid w:val="00DB1DCB"/>
    <w:rsid w:val="00DB460C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2DB2"/>
    <w:rsid w:val="00E94561"/>
    <w:rsid w:val="00E96FB4"/>
    <w:rsid w:val="00EA0DDC"/>
    <w:rsid w:val="00EA4686"/>
    <w:rsid w:val="00EB44D8"/>
    <w:rsid w:val="00EB4DD5"/>
    <w:rsid w:val="00EB6304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492E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B7F21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564C9C37"/>
  <w15:docId w15:val="{90D0806C-B8C3-4D47-824B-FC3D5CCB9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DD80A-F83D-4AD1-899C-708F408F9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3</cp:revision>
  <cp:lastPrinted>2025-11-03T09:22:00Z</cp:lastPrinted>
  <dcterms:created xsi:type="dcterms:W3CDTF">2025-11-03T09:22:00Z</dcterms:created>
  <dcterms:modified xsi:type="dcterms:W3CDTF">2025-11-03T09:22:00Z</dcterms:modified>
</cp:coreProperties>
</file>